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53AC3F54" w:rsidR="00D55BC1" w:rsidRPr="00681204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val="sr-Latn-RS"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</w:t>
      </w:r>
      <w:r w:rsidR="00681204">
        <w:rPr>
          <w:rFonts w:eastAsia="Times New Roman" w:cs="Times New Roman"/>
          <w:b/>
          <w:bCs/>
          <w:sz w:val="24"/>
          <w:szCs w:val="24"/>
          <w:lang w:eastAsia="sr-Latn-RS"/>
        </w:rPr>
        <w:t>изводе мере енергетске санације</w:t>
      </w:r>
      <w:bookmarkStart w:id="0" w:name="_GoBack"/>
      <w:bookmarkEnd w:id="0"/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7A7DF2AA" w14:textId="71802281" w:rsidR="00835F3B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F77B9B">
        <w:rPr>
          <w:rFonts w:eastAsia="Calibri" w:cs="Times New Roman"/>
          <w:sz w:val="24"/>
          <w:szCs w:val="24"/>
          <w:lang w:val="sr-Cyrl-CS"/>
        </w:rPr>
        <w:t xml:space="preserve"> </w:t>
      </w:r>
      <w:r w:rsidR="00F77B9B"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 w:rsidR="00F77B9B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="00F77B9B"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14670195" w14:textId="6065A832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F77B9B">
        <w:rPr>
          <w:rFonts w:eastAsia="Calibri" w:cs="Times New Roman"/>
          <w:sz w:val="24"/>
          <w:szCs w:val="24"/>
          <w:lang w:val="sr-Cyrl-CS"/>
        </w:rPr>
        <w:t xml:space="preserve"> </w:t>
      </w:r>
      <w:r w:rsidR="00F77B9B" w:rsidRPr="00F77B9B">
        <w:rPr>
          <w:rFonts w:eastAsia="Calibri" w:cs="Times New Roman"/>
          <w:b/>
          <w:sz w:val="24"/>
          <w:szCs w:val="24"/>
          <w:lang w:val="sr-Cyrl-CS"/>
        </w:rPr>
        <w:t>Техничком опису и попису радова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77DADE64" w14:textId="6C47EA42" w:rsidR="00C86AFA" w:rsidRPr="006575AC" w:rsidRDefault="00C86AFA" w:rsidP="000514C4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0514C4" w:rsidRPr="000514C4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0514C4"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 w:rsidR="000514C4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="000514C4"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22929E1D" w14:textId="038BA2AB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0514C4" w:rsidRPr="000514C4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0514C4" w:rsidRPr="00F77B9B">
        <w:rPr>
          <w:rFonts w:eastAsia="Calibri" w:cs="Times New Roman"/>
          <w:b/>
          <w:sz w:val="24"/>
          <w:szCs w:val="24"/>
          <w:lang w:val="sr-Cyrl-CS"/>
        </w:rPr>
        <w:t>Техничком опису и попису радова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6B4B3F2B" w:rsidR="00C86AFA" w:rsidRPr="006575AC" w:rsidRDefault="0051676F" w:rsidP="0051676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За ову мер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није потребно прибављање Решења, као ни израда техничке документаци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6A5A06D" w14:textId="4B085E59" w:rsidR="006E61C4" w:rsidRDefault="00EB6AF3" w:rsidP="006E61C4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</w:t>
      </w:r>
    </w:p>
    <w:p w14:paraId="52114BB2" w14:textId="06F16B14" w:rsidR="00C86AFA" w:rsidRPr="006575AC" w:rsidRDefault="00EB6AF3" w:rsidP="006E61C4">
      <w:pPr>
        <w:autoSpaceDE w:val="0"/>
        <w:autoSpaceDN w:val="0"/>
        <w:adjustRightInd w:val="0"/>
        <w:ind w:left="1140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AC76EE" w:rsidRPr="00AC76EE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AC76EE"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 w:rsidR="00AC76EE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="00AC76EE"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7C91D157" w14:textId="0F4E4C74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C76EE">
        <w:rPr>
          <w:rFonts w:eastAsia="Calibri" w:cs="Times New Roman"/>
          <w:sz w:val="24"/>
          <w:szCs w:val="24"/>
          <w:lang w:val="sr-Cyrl-CS"/>
        </w:rPr>
        <w:t xml:space="preserve"> </w:t>
      </w:r>
      <w:r w:rsidR="00AC76EE"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6379D87" w14:textId="2FFE9694" w:rsidR="00C86AFA" w:rsidRPr="006575AC" w:rsidRDefault="00C86AFA" w:rsidP="00741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741498" w:rsidRPr="00741498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741498"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 w:rsidR="00741498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="00741498"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5EA31736" w14:textId="7CB42075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741498" w:rsidRPr="00741498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741498"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701A0D0C" w14:textId="0508A211" w:rsidR="00C86AFA" w:rsidRPr="006575AC" w:rsidRDefault="00C86AFA" w:rsidP="0021030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10309"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210309"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 w:rsidR="00210309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="00210309" w:rsidRPr="00F77B9B">
        <w:rPr>
          <w:rFonts w:eastAsia="Calibri" w:cs="Times New Roman"/>
          <w:sz w:val="24"/>
          <w:szCs w:val="24"/>
          <w:lang w:val="sr-Cyrl-CS"/>
        </w:rPr>
        <w:t xml:space="preserve">('Сл. гласник РС', бр. 72/2009, 81/2009 - испр., 64/2010 - одлука УС, 24/2011, 121/2012, 42/2013 - одлука УС, 50/2013 - одлука УС, 98/2013 - одлука УС, </w:t>
      </w:r>
      <w:r w:rsidR="00210309" w:rsidRPr="00F77B9B">
        <w:rPr>
          <w:rFonts w:eastAsia="Calibri" w:cs="Times New Roman"/>
          <w:sz w:val="24"/>
          <w:szCs w:val="24"/>
          <w:lang w:val="sr-Cyrl-CS"/>
        </w:rPr>
        <w:lastRenderedPageBreak/>
        <w:t>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2737EF8" w14:textId="1ADE9530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10309"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210309"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4A62346E" w14:textId="60E2F9A9" w:rsidR="00C86AFA" w:rsidRPr="006575AC" w:rsidRDefault="00C86AFA" w:rsidP="0021030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10309"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210309"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 w:rsidR="00210309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="00210309"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4822F76" w14:textId="2B6BC6B6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10309"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210309"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21A98E7A" w14:textId="04E63A56" w:rsidR="00C86AFA" w:rsidRPr="006575AC" w:rsidRDefault="00C86AFA" w:rsidP="0021030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10309"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210309" w:rsidRPr="00F77B9B">
        <w:rPr>
          <w:rFonts w:eastAsia="Calibri" w:cs="Times New Roman"/>
          <w:b/>
          <w:sz w:val="24"/>
          <w:szCs w:val="24"/>
          <w:lang w:val="sr-Cyrl-CS"/>
        </w:rPr>
        <w:t>Решења по члану 145.</w:t>
      </w:r>
      <w:r w:rsidR="00210309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</w:t>
      </w:r>
      <w:r w:rsidR="00210309" w:rsidRPr="00F77B9B">
        <w:rPr>
          <w:rFonts w:eastAsia="Calibri" w:cs="Times New Roman"/>
          <w:sz w:val="24"/>
          <w:szCs w:val="24"/>
          <w:lang w:val="sr-Cyrl-CS"/>
        </w:rPr>
        <w:t>('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00CBA4C2" w14:textId="7244C36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10309" w:rsidRPr="00210309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210309" w:rsidRPr="00AC76EE">
        <w:rPr>
          <w:rFonts w:eastAsia="Calibri" w:cs="Times New Roman"/>
          <w:b/>
          <w:sz w:val="24"/>
          <w:szCs w:val="24"/>
          <w:lang w:val="sr-Cyrl-CS"/>
        </w:rPr>
        <w:t>Идејном пројек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75A899" w14:textId="77777777" w:rsidR="00986262" w:rsidRDefault="00986262" w:rsidP="001E2F65">
      <w:r>
        <w:separator/>
      </w:r>
    </w:p>
  </w:endnote>
  <w:endnote w:type="continuationSeparator" w:id="0">
    <w:p w14:paraId="04EF69D3" w14:textId="77777777" w:rsidR="00986262" w:rsidRDefault="00986262" w:rsidP="001E2F65">
      <w:r>
        <w:continuationSeparator/>
      </w:r>
    </w:p>
  </w:endnote>
  <w:endnote w:type="continuationNotice" w:id="1">
    <w:p w14:paraId="03971888" w14:textId="77777777" w:rsidR="00986262" w:rsidRDefault="009862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77F6EE" w14:textId="77777777" w:rsidR="00986262" w:rsidRDefault="00986262" w:rsidP="001E2F65">
      <w:r>
        <w:separator/>
      </w:r>
    </w:p>
  </w:footnote>
  <w:footnote w:type="continuationSeparator" w:id="0">
    <w:p w14:paraId="7F0AAD91" w14:textId="77777777" w:rsidR="00986262" w:rsidRDefault="00986262" w:rsidP="001E2F65">
      <w:r>
        <w:continuationSeparator/>
      </w:r>
    </w:p>
  </w:footnote>
  <w:footnote w:type="continuationNotice" w:id="1">
    <w:p w14:paraId="51B6D997" w14:textId="77777777" w:rsidR="00986262" w:rsidRDefault="0098626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14C4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0309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0EFB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D6616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676F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81204"/>
    <w:rsid w:val="006921CD"/>
    <w:rsid w:val="00695E6F"/>
    <w:rsid w:val="006967E7"/>
    <w:rsid w:val="006A34CB"/>
    <w:rsid w:val="006A5CBA"/>
    <w:rsid w:val="006B3753"/>
    <w:rsid w:val="006B638B"/>
    <w:rsid w:val="006C09F6"/>
    <w:rsid w:val="006C0B84"/>
    <w:rsid w:val="006D0AD6"/>
    <w:rsid w:val="006D1E31"/>
    <w:rsid w:val="006E0985"/>
    <w:rsid w:val="006E61C4"/>
    <w:rsid w:val="006F0791"/>
    <w:rsid w:val="006F3204"/>
    <w:rsid w:val="006F71DF"/>
    <w:rsid w:val="0070150F"/>
    <w:rsid w:val="00707512"/>
    <w:rsid w:val="007114CB"/>
    <w:rsid w:val="00713830"/>
    <w:rsid w:val="00714AB8"/>
    <w:rsid w:val="007172BD"/>
    <w:rsid w:val="0074149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6262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C76EE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77B9B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842B037-C3EE-412D-B047-A2BB2BDF2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58</Words>
  <Characters>3181</Characters>
  <Application>Microsoft Office Word</Application>
  <DocSecurity>0</DocSecurity>
  <Lines>26</Lines>
  <Paragraphs>7</Paragraphs>
  <ScaleCrop>false</ScaleCrop>
  <Company/>
  <LinksUpToDate>false</LinksUpToDate>
  <CharactersWithSpaces>3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Mileta Radisic</cp:lastModifiedBy>
  <cp:revision>20</cp:revision>
  <cp:lastPrinted>2016-10-07T07:40:00Z</cp:lastPrinted>
  <dcterms:created xsi:type="dcterms:W3CDTF">2023-05-26T11:41:00Z</dcterms:created>
  <dcterms:modified xsi:type="dcterms:W3CDTF">2023-10-11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